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093BD" w14:textId="55815190" w:rsidR="00A336F3" w:rsidRDefault="00F30743" w:rsidP="00A336F3">
      <w:pPr>
        <w:pStyle w:val="Heading2"/>
      </w:pPr>
      <w:r>
        <w:t>Homework</w:t>
      </w:r>
      <w:r w:rsidR="00A336F3">
        <w:t xml:space="preserve"> #</w:t>
      </w:r>
      <w:r>
        <w:t>6</w:t>
      </w:r>
      <w:r w:rsidR="00A336F3">
        <w:t>.</w:t>
      </w:r>
      <w:r>
        <w:t>1</w:t>
      </w:r>
      <w:r w:rsidR="00A336F3">
        <w:t xml:space="preserve"> Code</w:t>
      </w:r>
    </w:p>
    <w:p w14:paraId="61ACBF3E" w14:textId="13C74AA5" w:rsidR="00AE411F" w:rsidRDefault="00513AF1" w:rsidP="00F30743">
      <w:r>
        <w:rPr>
          <w:noProof/>
        </w:rPr>
        <w:drawing>
          <wp:inline distT="0" distB="0" distL="0" distR="0" wp14:anchorId="5F875E40" wp14:editId="5A06C51D">
            <wp:extent cx="5612130" cy="398780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omework 6.1 Codin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8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3CBA8" w14:textId="77777777" w:rsidR="00AE411F" w:rsidRDefault="00AE411F">
      <w:bookmarkStart w:id="0" w:name="_GoBack"/>
      <w:bookmarkEnd w:id="0"/>
      <w:r>
        <w:br w:type="page"/>
      </w:r>
    </w:p>
    <w:p w14:paraId="6B20965F" w14:textId="77777777" w:rsidR="00F30743" w:rsidRDefault="00F30743" w:rsidP="00AE411F">
      <w:pPr>
        <w:pStyle w:val="Heading2"/>
      </w:pPr>
      <w:r>
        <w:lastRenderedPageBreak/>
        <w:t>Homework #6.1</w:t>
      </w:r>
      <w:r w:rsidR="00A336F3">
        <w:t xml:space="preserve"> Results</w:t>
      </w:r>
    </w:p>
    <w:p w14:paraId="4F006F41" w14:textId="4671DED9" w:rsidR="00E21D5C" w:rsidRDefault="00513AF1" w:rsidP="00F30743">
      <w:r>
        <w:rPr>
          <w:noProof/>
        </w:rPr>
        <w:drawing>
          <wp:inline distT="0" distB="0" distL="0" distR="0" wp14:anchorId="197F0AE5" wp14:editId="0CD0B3CB">
            <wp:extent cx="3858163" cy="590632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omework 6.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16A8">
        <w:br w:type="page"/>
      </w:r>
    </w:p>
    <w:p w14:paraId="4AAA443F" w14:textId="77777777" w:rsidR="00BE2A30" w:rsidRDefault="00A336F3" w:rsidP="00BE2A30">
      <w:pPr>
        <w:pStyle w:val="Heading2"/>
      </w:pPr>
      <w:r>
        <w:lastRenderedPageBreak/>
        <w:t>Exercise #</w:t>
      </w:r>
      <w:r w:rsidR="00E70B75">
        <w:t>8</w:t>
      </w:r>
      <w:r>
        <w:t>.</w:t>
      </w:r>
      <w:r w:rsidR="00E70B75">
        <w:t>2</w:t>
      </w:r>
      <w:r>
        <w:t xml:space="preserve"> Code</w:t>
      </w:r>
    </w:p>
    <w:p w14:paraId="6CBF0475" w14:textId="50633FC7" w:rsidR="00A336F3" w:rsidRDefault="00BE2A30" w:rsidP="00BE2A30">
      <w:r>
        <w:rPr>
          <w:noProof/>
        </w:rPr>
        <w:drawing>
          <wp:inline distT="0" distB="0" distL="0" distR="0" wp14:anchorId="0A929222" wp14:editId="608F6D3D">
            <wp:extent cx="5612130" cy="7327900"/>
            <wp:effectExtent l="0" t="0" r="762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cercise 8.2 Codi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32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6F3">
        <w:br w:type="page"/>
      </w:r>
    </w:p>
    <w:p w14:paraId="61807EB2" w14:textId="1E3A0CAB" w:rsidR="00A336F3" w:rsidRDefault="00A336F3" w:rsidP="00A336F3">
      <w:pPr>
        <w:pStyle w:val="Heading2"/>
      </w:pPr>
      <w:r>
        <w:lastRenderedPageBreak/>
        <w:t>Exercise #</w:t>
      </w:r>
      <w:r w:rsidR="00E70B75">
        <w:t>8.2</w:t>
      </w:r>
      <w:r>
        <w:t xml:space="preserve"> Results</w:t>
      </w:r>
    </w:p>
    <w:p w14:paraId="77C3B3BC" w14:textId="3D74A56E" w:rsidR="00C616A8" w:rsidRPr="00C616A8" w:rsidRDefault="00BE2A30" w:rsidP="00A336F3">
      <w:r>
        <w:rPr>
          <w:noProof/>
        </w:rPr>
        <w:drawing>
          <wp:inline distT="0" distB="0" distL="0" distR="0" wp14:anchorId="3EFB45E7" wp14:editId="2FC9032C">
            <wp:extent cx="3896269" cy="1771897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ercise 8.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16A8" w:rsidRPr="00C616A8" w:rsidSect="001977C3">
      <w:headerReference w:type="default" r:id="rId11"/>
      <w:type w:val="continuous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959A1" w14:textId="77777777" w:rsidR="00C72C90" w:rsidRDefault="00C72C90" w:rsidP="001977C3">
      <w:pPr>
        <w:spacing w:after="0" w:line="240" w:lineRule="auto"/>
      </w:pPr>
      <w:r>
        <w:separator/>
      </w:r>
    </w:p>
  </w:endnote>
  <w:endnote w:type="continuationSeparator" w:id="0">
    <w:p w14:paraId="580F9468" w14:textId="77777777" w:rsidR="00C72C90" w:rsidRDefault="00C72C90" w:rsidP="00197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UPC">
    <w:altName w:val="AngsanaUPC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F154F8" w14:textId="77777777" w:rsidR="00C72C90" w:rsidRDefault="00C72C90" w:rsidP="001977C3">
      <w:pPr>
        <w:spacing w:after="0" w:line="240" w:lineRule="auto"/>
      </w:pPr>
      <w:r>
        <w:separator/>
      </w:r>
    </w:p>
  </w:footnote>
  <w:footnote w:type="continuationSeparator" w:id="0">
    <w:p w14:paraId="5E5298BF" w14:textId="77777777" w:rsidR="00C72C90" w:rsidRDefault="00C72C90" w:rsidP="00197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354C0" w14:textId="502B82BB" w:rsidR="00FF1BBF" w:rsidRPr="00476ECE" w:rsidRDefault="00FF1BBF" w:rsidP="001977C3">
    <w:pPr>
      <w:pStyle w:val="Header"/>
      <w:jc w:val="right"/>
      <w:rPr>
        <w:rFonts w:cstheme="minorHAnsi"/>
        <w:szCs w:val="24"/>
      </w:rPr>
    </w:pPr>
    <w:r w:rsidRPr="00476ECE">
      <w:rPr>
        <w:rFonts w:cstheme="minorHAnsi"/>
        <w:szCs w:val="24"/>
      </w:rPr>
      <w:t xml:space="preserve">Matthew Romleski </w:t>
    </w:r>
  </w:p>
  <w:p w14:paraId="532441D9" w14:textId="304310A2" w:rsidR="00FF1BBF" w:rsidRPr="00476ECE" w:rsidRDefault="00FF1BBF" w:rsidP="001977C3">
    <w:pPr>
      <w:pStyle w:val="Header"/>
      <w:jc w:val="right"/>
      <w:rPr>
        <w:rFonts w:eastAsia="Malgun Gothic" w:cstheme="minorHAnsi"/>
        <w:szCs w:val="24"/>
        <w:lang w:eastAsia="ko-KR"/>
      </w:rPr>
    </w:pPr>
    <w:proofErr w:type="spellStart"/>
    <w:r w:rsidRPr="00476ECE">
      <w:rPr>
        <w:rFonts w:eastAsia="Malgun Gothic" w:cstheme="minorHAnsi"/>
        <w:szCs w:val="24"/>
        <w:lang w:eastAsia="ko-KR"/>
      </w:rPr>
      <w:t>TechID</w:t>
    </w:r>
    <w:proofErr w:type="spellEnd"/>
    <w:r w:rsidRPr="00476ECE">
      <w:rPr>
        <w:rFonts w:eastAsia="Malgun Gothic" w:cstheme="minorHAnsi"/>
        <w:szCs w:val="24"/>
        <w:lang w:eastAsia="ko-KR"/>
      </w:rPr>
      <w:t xml:space="preserve"> 12676184</w:t>
    </w:r>
  </w:p>
  <w:p w14:paraId="37599C9C" w14:textId="51EA15B3" w:rsidR="00FF1BBF" w:rsidRPr="00476ECE" w:rsidRDefault="00FF1BBF" w:rsidP="001977C3">
    <w:pPr>
      <w:pStyle w:val="Header"/>
      <w:jc w:val="right"/>
      <w:rPr>
        <w:rFonts w:eastAsia="Malgun Gothic" w:cstheme="minorHAnsi"/>
        <w:szCs w:val="24"/>
        <w:lang w:eastAsia="ko-KR"/>
      </w:rPr>
    </w:pPr>
    <w:r w:rsidRPr="00476ECE">
      <w:rPr>
        <w:rFonts w:cstheme="minorHAnsi"/>
        <w:szCs w:val="24"/>
      </w:rPr>
      <w:t>Homework #</w:t>
    </w:r>
    <w:r w:rsidR="00BE2A30">
      <w:rPr>
        <w:rFonts w:cstheme="minorHAnsi"/>
        <w:szCs w:val="24"/>
      </w:rPr>
      <w:t>6</w:t>
    </w:r>
    <w:r w:rsidRPr="00476ECE">
      <w:rPr>
        <w:rFonts w:cstheme="minorHAnsi"/>
        <w:szCs w:val="24"/>
      </w:rPr>
      <w:t xml:space="preserve"> – </w:t>
    </w:r>
    <w:r w:rsidRPr="00476ECE">
      <w:rPr>
        <w:rFonts w:eastAsiaTheme="majorEastAsia" w:cstheme="minorHAnsi"/>
        <w:szCs w:val="24"/>
      </w:rPr>
      <w:t xml:space="preserve">pg. </w:t>
    </w:r>
    <w:r w:rsidRPr="00476ECE">
      <w:rPr>
        <w:rFonts w:cstheme="minorHAnsi"/>
        <w:szCs w:val="24"/>
      </w:rPr>
      <w:fldChar w:fldCharType="begin"/>
    </w:r>
    <w:r w:rsidRPr="00476ECE">
      <w:rPr>
        <w:rFonts w:cstheme="minorHAnsi"/>
        <w:szCs w:val="24"/>
      </w:rPr>
      <w:instrText xml:space="preserve"> PAGE    \* MERGEFORMAT </w:instrText>
    </w:r>
    <w:r w:rsidRPr="00476ECE">
      <w:rPr>
        <w:rFonts w:cstheme="minorHAnsi"/>
        <w:szCs w:val="24"/>
      </w:rPr>
      <w:fldChar w:fldCharType="separate"/>
    </w:r>
    <w:r w:rsidR="002E07D8" w:rsidRPr="002E07D8">
      <w:rPr>
        <w:rFonts w:eastAsiaTheme="majorEastAsia" w:cstheme="minorHAnsi"/>
        <w:noProof/>
        <w:szCs w:val="24"/>
      </w:rPr>
      <w:t>1</w:t>
    </w:r>
    <w:r w:rsidRPr="00476ECE">
      <w:rPr>
        <w:rFonts w:eastAsiaTheme="majorEastAsia" w:cstheme="minorHAnsi"/>
        <w:noProof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F06CC8"/>
    <w:multiLevelType w:val="hybridMultilevel"/>
    <w:tmpl w:val="08864FF6"/>
    <w:lvl w:ilvl="0" w:tplc="4AB0AEFC">
      <w:start w:val="1"/>
      <w:numFmt w:val="decimal"/>
      <w:lvlText w:val="%1.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081C5F"/>
    <w:multiLevelType w:val="hybridMultilevel"/>
    <w:tmpl w:val="3D22A5E0"/>
    <w:lvl w:ilvl="0" w:tplc="4AB0AEFC">
      <w:start w:val="1"/>
      <w:numFmt w:val="decimal"/>
      <w:lvlText w:val="%1.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7YwNjWxtDAzMDFS0lEKTi0uzszPAymwrAUACYEceywAAAA="/>
  </w:docVars>
  <w:rsids>
    <w:rsidRoot w:val="00751B28"/>
    <w:rsid w:val="00014C22"/>
    <w:rsid w:val="0007776D"/>
    <w:rsid w:val="00170EFD"/>
    <w:rsid w:val="001977C3"/>
    <w:rsid w:val="002D60BC"/>
    <w:rsid w:val="002E07D8"/>
    <w:rsid w:val="003272ED"/>
    <w:rsid w:val="003508B0"/>
    <w:rsid w:val="003A0108"/>
    <w:rsid w:val="003C0FBA"/>
    <w:rsid w:val="003C52C7"/>
    <w:rsid w:val="00476ECE"/>
    <w:rsid w:val="0049007D"/>
    <w:rsid w:val="004B6211"/>
    <w:rsid w:val="004C17DC"/>
    <w:rsid w:val="004C2E39"/>
    <w:rsid w:val="00513AF1"/>
    <w:rsid w:val="00540129"/>
    <w:rsid w:val="005864C1"/>
    <w:rsid w:val="00593237"/>
    <w:rsid w:val="006864C6"/>
    <w:rsid w:val="006F13DA"/>
    <w:rsid w:val="00751B28"/>
    <w:rsid w:val="007D6053"/>
    <w:rsid w:val="007F01DE"/>
    <w:rsid w:val="007F0F3D"/>
    <w:rsid w:val="00835D25"/>
    <w:rsid w:val="008C37D6"/>
    <w:rsid w:val="00A10BA4"/>
    <w:rsid w:val="00A336F3"/>
    <w:rsid w:val="00A47A37"/>
    <w:rsid w:val="00A74584"/>
    <w:rsid w:val="00AC6CEE"/>
    <w:rsid w:val="00AE411F"/>
    <w:rsid w:val="00AF1237"/>
    <w:rsid w:val="00B7434C"/>
    <w:rsid w:val="00BB6A6A"/>
    <w:rsid w:val="00BE2A30"/>
    <w:rsid w:val="00BE4FFD"/>
    <w:rsid w:val="00C23AD9"/>
    <w:rsid w:val="00C513B6"/>
    <w:rsid w:val="00C616A8"/>
    <w:rsid w:val="00C72C90"/>
    <w:rsid w:val="00CC0DA6"/>
    <w:rsid w:val="00D137FF"/>
    <w:rsid w:val="00D214F0"/>
    <w:rsid w:val="00D47844"/>
    <w:rsid w:val="00D53B24"/>
    <w:rsid w:val="00E21D5C"/>
    <w:rsid w:val="00E70B75"/>
    <w:rsid w:val="00F30743"/>
    <w:rsid w:val="00F5448A"/>
    <w:rsid w:val="00F77FE9"/>
    <w:rsid w:val="00FE1235"/>
    <w:rsid w:val="00FE7619"/>
    <w:rsid w:val="00FF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C7B8E"/>
  <w15:chartTrackingRefBased/>
  <w15:docId w15:val="{128B3541-77B0-44ED-A1B5-15603516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23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237"/>
    <w:pPr>
      <w:keepNext/>
      <w:keepLines/>
      <w:spacing w:before="240" w:after="0"/>
      <w:jc w:val="center"/>
      <w:outlineLvl w:val="0"/>
    </w:pPr>
    <w:rPr>
      <w:rFonts w:ascii="Centaur" w:eastAsiaTheme="majorEastAsia" w:hAnsi="Centaur" w:cs="AngsanaUPC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A6A"/>
    <w:pPr>
      <w:keepNext/>
      <w:keepLines/>
      <w:spacing w:before="40" w:after="0"/>
      <w:ind w:left="-288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B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237"/>
    <w:rPr>
      <w:rFonts w:ascii="Centaur" w:eastAsiaTheme="majorEastAsia" w:hAnsi="Centaur" w:cs="AngsanaUPC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6A6A"/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NoSpacing">
    <w:name w:val="No Spacing"/>
    <w:uiPriority w:val="1"/>
    <w:qFormat/>
    <w:rsid w:val="00751B28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751B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23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3237"/>
    <w:rPr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A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C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C3"/>
    <w:rPr>
      <w:sz w:val="24"/>
    </w:rPr>
  </w:style>
  <w:style w:type="paragraph" w:styleId="ListParagraph">
    <w:name w:val="List Paragraph"/>
    <w:basedOn w:val="Normal"/>
    <w:uiPriority w:val="34"/>
    <w:qFormat/>
    <w:rsid w:val="007F0F3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272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5</TotalTime>
  <Pages>4</Pages>
  <Words>14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leski, Matthew Dean</dc:creator>
  <cp:keywords/>
  <dc:description/>
  <cp:lastModifiedBy>Romleski, Matthew Dean</cp:lastModifiedBy>
  <cp:revision>24</cp:revision>
  <cp:lastPrinted>2018-03-30T16:18:00Z</cp:lastPrinted>
  <dcterms:created xsi:type="dcterms:W3CDTF">2018-02-04T18:32:00Z</dcterms:created>
  <dcterms:modified xsi:type="dcterms:W3CDTF">2018-04-22T14:59:00Z</dcterms:modified>
</cp:coreProperties>
</file>